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DBB02B" w14:textId="77777777" w:rsidR="00ED396E" w:rsidRDefault="00ED396E" w:rsidP="00C511DA">
      <w:pPr>
        <w:widowControl/>
        <w:rPr>
          <w:rFonts w:ascii="Arial" w:hAnsi="Arial" w:cs="Arial"/>
          <w:b/>
          <w:color w:val="8191B1"/>
          <w:sz w:val="28"/>
          <w:szCs w:val="28"/>
          <w:lang w:eastAsia="en-AU"/>
        </w:rPr>
      </w:pPr>
      <w:r>
        <w:rPr>
          <w:rFonts w:ascii="Arial" w:hAnsi="Arial" w:cs="Arial"/>
          <w:b/>
          <w:color w:val="8191B1"/>
          <w:sz w:val="28"/>
          <w:szCs w:val="28"/>
          <w:lang w:eastAsia="en-AU"/>
        </w:rPr>
        <w:t>2025 APA Grants Review Committee</w:t>
      </w:r>
    </w:p>
    <w:p w14:paraId="6D02135F" w14:textId="77777777" w:rsidR="00ED396E" w:rsidRDefault="00ED396E" w:rsidP="00C511DA">
      <w:pPr>
        <w:widowControl/>
        <w:rPr>
          <w:rFonts w:ascii="Arial" w:hAnsi="Arial" w:cs="Arial"/>
          <w:b/>
          <w:color w:val="8191B1"/>
          <w:sz w:val="28"/>
          <w:szCs w:val="28"/>
          <w:lang w:eastAsia="en-AU"/>
        </w:rPr>
      </w:pPr>
    </w:p>
    <w:p w14:paraId="03AE14BB" w14:textId="77777777" w:rsidR="00ED396E" w:rsidRPr="008E53DC" w:rsidRDefault="00ED396E" w:rsidP="00C511DA">
      <w:pPr>
        <w:widowControl/>
        <w:rPr>
          <w:rFonts w:ascii="Arial" w:hAnsi="Arial" w:cs="Arial"/>
          <w:b/>
          <w:color w:val="8191B1"/>
          <w:sz w:val="28"/>
          <w:szCs w:val="28"/>
          <w:lang w:eastAsia="en-AU"/>
        </w:rPr>
      </w:pPr>
      <w:r>
        <w:rPr>
          <w:rFonts w:ascii="Arial" w:hAnsi="Arial" w:cs="Arial"/>
          <w:b/>
          <w:color w:val="8191B1"/>
          <w:sz w:val="28"/>
          <w:szCs w:val="28"/>
          <w:lang w:eastAsia="en-AU"/>
        </w:rPr>
        <w:t xml:space="preserve">Early Career Research Fellow   </w:t>
      </w:r>
    </w:p>
    <w:p w14:paraId="485E0F18" w14:textId="77777777" w:rsidR="00ED396E" w:rsidRDefault="00ED396E" w:rsidP="00C511DA">
      <w:pPr>
        <w:widowControl/>
        <w:rPr>
          <w:rFonts w:ascii="Arial" w:hAnsi="Arial" w:cs="Arial"/>
          <w:b/>
          <w:color w:val="8191B1"/>
          <w:sz w:val="24"/>
          <w:szCs w:val="24"/>
          <w:lang w:eastAsia="en-AU"/>
        </w:rPr>
      </w:pPr>
    </w:p>
    <w:p w14:paraId="5B75D84B" w14:textId="77777777" w:rsidR="00ED396E" w:rsidRPr="008E53DC" w:rsidRDefault="00ED396E" w:rsidP="00C511DA">
      <w:pPr>
        <w:widowControl/>
        <w:rPr>
          <w:rFonts w:ascii="Arial" w:hAnsi="Arial" w:cs="Arial"/>
          <w:b/>
          <w:bCs/>
          <w:color w:val="8191B1"/>
          <w:sz w:val="24"/>
          <w:szCs w:val="24"/>
          <w:lang w:eastAsia="en-AU"/>
        </w:rPr>
      </w:pPr>
      <w:r>
        <w:rPr>
          <w:rFonts w:ascii="Arial" w:hAnsi="Arial" w:cs="Arial"/>
          <w:b/>
          <w:bCs/>
          <w:color w:val="8191B1"/>
          <w:sz w:val="24"/>
          <w:szCs w:val="24"/>
          <w:lang w:eastAsia="en-AU"/>
        </w:rPr>
        <w:t xml:space="preserve">Application </w:t>
      </w:r>
      <w:r w:rsidRPr="156B92E5">
        <w:rPr>
          <w:rFonts w:ascii="Arial" w:hAnsi="Arial" w:cs="Arial"/>
          <w:b/>
          <w:bCs/>
          <w:color w:val="8191B1"/>
          <w:sz w:val="24"/>
          <w:szCs w:val="24"/>
          <w:lang w:eastAsia="en-AU"/>
        </w:rPr>
        <w:t xml:space="preserve">Form </w:t>
      </w:r>
    </w:p>
    <w:p w14:paraId="52F7A783" w14:textId="77777777" w:rsidR="00ED396E" w:rsidRPr="008E53DC" w:rsidRDefault="00ED396E" w:rsidP="00ED396E">
      <w:pPr>
        <w:ind w:left="720" w:hanging="720"/>
        <w:jc w:val="center"/>
        <w:rPr>
          <w:rFonts w:ascii="Arial" w:hAnsi="Arial" w:cs="Arial"/>
          <w:b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626"/>
        <w:gridCol w:w="6354"/>
      </w:tblGrid>
      <w:tr w:rsidR="00ED396E" w:rsidRPr="008E53DC" w14:paraId="071C5923" w14:textId="77777777" w:rsidTr="00F73219">
        <w:tc>
          <w:tcPr>
            <w:tcW w:w="1462" w:type="pct"/>
            <w:shd w:val="clear" w:color="auto" w:fill="EEF3F8"/>
          </w:tcPr>
          <w:p w14:paraId="01E22682" w14:textId="77777777" w:rsidR="00ED396E" w:rsidRPr="008E53DC" w:rsidRDefault="00ED396E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 w:rsidRPr="008E53DC">
              <w:rPr>
                <w:rFonts w:ascii="Arial" w:hAnsi="Arial" w:cs="Arial"/>
                <w:b/>
              </w:rPr>
              <w:t xml:space="preserve">Name </w:t>
            </w:r>
          </w:p>
        </w:tc>
        <w:tc>
          <w:tcPr>
            <w:tcW w:w="3538" w:type="pct"/>
          </w:tcPr>
          <w:p w14:paraId="5BEBFB81" w14:textId="77777777" w:rsidR="00ED396E" w:rsidRPr="004D0A82" w:rsidRDefault="00ED396E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  <w:tr w:rsidR="00ED396E" w:rsidRPr="008E53DC" w14:paraId="438D902E" w14:textId="77777777" w:rsidTr="00F73219">
        <w:tc>
          <w:tcPr>
            <w:tcW w:w="1462" w:type="pct"/>
            <w:shd w:val="clear" w:color="auto" w:fill="EEF3F8"/>
          </w:tcPr>
          <w:p w14:paraId="659452F4" w14:textId="77777777" w:rsidR="00ED396E" w:rsidRPr="008E53DC" w:rsidRDefault="00ED396E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3538" w:type="pct"/>
          </w:tcPr>
          <w:p w14:paraId="063F402C" w14:textId="77777777" w:rsidR="00ED396E" w:rsidRPr="004D0A82" w:rsidRDefault="00ED396E" w:rsidP="00F73219">
            <w:pPr>
              <w:widowControl/>
              <w:spacing w:before="120" w:after="120"/>
              <w:rPr>
                <w:rFonts w:ascii="Arial" w:hAnsi="Arial" w:cs="Arial"/>
                <w:b/>
                <w:bCs/>
              </w:rPr>
            </w:pPr>
          </w:p>
        </w:tc>
      </w:tr>
      <w:tr w:rsidR="00ED396E" w:rsidRPr="008E53DC" w14:paraId="06EEE1AF" w14:textId="77777777" w:rsidTr="00F73219">
        <w:tc>
          <w:tcPr>
            <w:tcW w:w="1462" w:type="pct"/>
            <w:shd w:val="clear" w:color="auto" w:fill="EEF3F8"/>
          </w:tcPr>
          <w:p w14:paraId="28E11765" w14:textId="6477FA06" w:rsidR="00ED396E" w:rsidRDefault="00ED396E" w:rsidP="00FB5ABA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PA </w:t>
            </w:r>
            <w:r w:rsidR="00FB5ABA">
              <w:rPr>
                <w:rFonts w:ascii="Arial" w:hAnsi="Arial" w:cs="Arial"/>
                <w:b/>
              </w:rPr>
              <w:t>m</w:t>
            </w:r>
            <w:r>
              <w:rPr>
                <w:rFonts w:ascii="Arial" w:hAnsi="Arial" w:cs="Arial"/>
                <w:b/>
              </w:rPr>
              <w:t xml:space="preserve">ember ID </w:t>
            </w:r>
          </w:p>
        </w:tc>
        <w:tc>
          <w:tcPr>
            <w:tcW w:w="3538" w:type="pct"/>
          </w:tcPr>
          <w:p w14:paraId="5E4B39A2" w14:textId="77777777" w:rsidR="00ED396E" w:rsidRPr="004D0A82" w:rsidRDefault="00ED396E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  <w:tr w:rsidR="00FB5ABA" w:rsidRPr="008E53DC" w14:paraId="5A6065AE" w14:textId="77777777" w:rsidTr="00F73219">
        <w:tc>
          <w:tcPr>
            <w:tcW w:w="1462" w:type="pct"/>
            <w:shd w:val="clear" w:color="auto" w:fill="EEF3F8"/>
          </w:tcPr>
          <w:p w14:paraId="2F1B5DC6" w14:textId="63BA62C3" w:rsidR="00FB5ABA" w:rsidRDefault="00FB5ABA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HPRA registration number (if applicable)</w:t>
            </w:r>
          </w:p>
        </w:tc>
        <w:tc>
          <w:tcPr>
            <w:tcW w:w="3538" w:type="pct"/>
          </w:tcPr>
          <w:p w14:paraId="47E9409B" w14:textId="77777777" w:rsidR="00FB5ABA" w:rsidRPr="004D0A82" w:rsidRDefault="00FB5ABA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  <w:tr w:rsidR="00ED396E" w:rsidRPr="008E53DC" w14:paraId="0C5ED081" w14:textId="77777777" w:rsidTr="00F73219">
        <w:tc>
          <w:tcPr>
            <w:tcW w:w="1462" w:type="pct"/>
            <w:shd w:val="clear" w:color="auto" w:fill="EEF3F8"/>
          </w:tcPr>
          <w:p w14:paraId="1554A449" w14:textId="77777777" w:rsidR="00ED396E" w:rsidRDefault="00ED396E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RCID ID </w:t>
            </w:r>
          </w:p>
        </w:tc>
        <w:tc>
          <w:tcPr>
            <w:tcW w:w="3538" w:type="pct"/>
          </w:tcPr>
          <w:p w14:paraId="6B2F305A" w14:textId="77777777" w:rsidR="00ED396E" w:rsidRPr="004D0A82" w:rsidRDefault="00ED396E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  <w:tr w:rsidR="00ED396E" w:rsidRPr="008E53DC" w14:paraId="64B2CF3E" w14:textId="77777777" w:rsidTr="00F73219">
        <w:tc>
          <w:tcPr>
            <w:tcW w:w="1462" w:type="pct"/>
            <w:shd w:val="clear" w:color="auto" w:fill="EEF3F8"/>
          </w:tcPr>
          <w:p w14:paraId="2C71963E" w14:textId="77777777" w:rsidR="00ED396E" w:rsidRPr="008E53DC" w:rsidRDefault="00ED396E" w:rsidP="00F73219">
            <w:pPr>
              <w:widowControl/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search area(s) </w:t>
            </w:r>
          </w:p>
        </w:tc>
        <w:tc>
          <w:tcPr>
            <w:tcW w:w="3538" w:type="pct"/>
          </w:tcPr>
          <w:p w14:paraId="1C9D96E7" w14:textId="77777777" w:rsidR="00ED396E" w:rsidRPr="004D0A82" w:rsidRDefault="00ED396E" w:rsidP="00F73219">
            <w:pPr>
              <w:widowControl/>
              <w:spacing w:before="120" w:after="120"/>
              <w:rPr>
                <w:rFonts w:ascii="Arial" w:hAnsi="Arial" w:cs="Arial"/>
              </w:rPr>
            </w:pPr>
          </w:p>
        </w:tc>
      </w:tr>
    </w:tbl>
    <w:p w14:paraId="3AC5679F" w14:textId="77777777" w:rsidR="00ED396E" w:rsidRDefault="00ED396E" w:rsidP="00ED396E">
      <w:pPr>
        <w:rPr>
          <w:rFonts w:ascii="Arial" w:hAnsi="Arial" w:cs="Arial"/>
          <w:b/>
        </w:rPr>
      </w:pPr>
    </w:p>
    <w:p w14:paraId="42252065" w14:textId="77777777" w:rsidR="00ED396E" w:rsidRPr="00C511DA" w:rsidRDefault="00ED396E" w:rsidP="00C511DA">
      <w:pPr>
        <w:rPr>
          <w:rFonts w:ascii="Arial" w:hAnsi="Arial" w:cs="Arial"/>
          <w:b/>
          <w:color w:val="FF0000"/>
        </w:rPr>
      </w:pPr>
      <w:r w:rsidRPr="00C511DA">
        <w:rPr>
          <w:rFonts w:ascii="Arial" w:hAnsi="Arial" w:cs="Arial"/>
          <w:b/>
          <w:color w:val="FF0000"/>
          <w:lang w:eastAsia="en-AU"/>
        </w:rPr>
        <w:t xml:space="preserve">Please include a brief resume (maximum of 5 pages) with your application. </w:t>
      </w:r>
    </w:p>
    <w:p w14:paraId="2558902B" w14:textId="77777777" w:rsidR="00ED396E" w:rsidRDefault="00ED396E" w:rsidP="00ED396E">
      <w:pPr>
        <w:rPr>
          <w:rFonts w:ascii="Arial" w:hAnsi="Arial" w:cs="Arial"/>
          <w:b/>
        </w:rPr>
      </w:pPr>
    </w:p>
    <w:p w14:paraId="720D9BB1" w14:textId="77777777" w:rsidR="00ED396E" w:rsidRPr="00662384" w:rsidRDefault="00ED396E" w:rsidP="00ED396E">
      <w:pPr>
        <w:widowControl/>
        <w:spacing w:before="240" w:after="120"/>
        <w:ind w:left="272" w:hanging="272"/>
        <w:rPr>
          <w:rFonts w:ascii="Arial" w:hAnsi="Arial" w:cs="Arial"/>
          <w:b/>
          <w:lang w:eastAsia="en-AU"/>
        </w:rPr>
      </w:pPr>
      <w:r w:rsidRPr="00662384">
        <w:rPr>
          <w:rFonts w:ascii="Arial" w:hAnsi="Arial" w:cs="Arial"/>
          <w:b/>
          <w:lang w:eastAsia="en-AU"/>
        </w:rPr>
        <w:t xml:space="preserve">Question 1 </w:t>
      </w:r>
    </w:p>
    <w:p w14:paraId="0F1AD8CE" w14:textId="0584DBB9" w:rsidR="00ED396E" w:rsidRPr="00662384" w:rsidRDefault="00ED396E" w:rsidP="00ED396E">
      <w:pPr>
        <w:widowControl/>
        <w:spacing w:before="120" w:after="120"/>
        <w:ind w:left="272" w:hanging="272"/>
        <w:rPr>
          <w:rFonts w:ascii="Arial" w:hAnsi="Arial" w:cs="Arial"/>
        </w:rPr>
      </w:pPr>
      <w:r w:rsidRPr="00662384">
        <w:rPr>
          <w:rFonts w:ascii="Arial" w:hAnsi="Arial" w:cs="Arial"/>
          <w:lang w:eastAsia="en-AU"/>
        </w:rPr>
        <w:t>Please provide a brief summary of your professional background (maximum of 3</w:t>
      </w:r>
      <w:r w:rsidR="00F73CD8">
        <w:rPr>
          <w:rFonts w:ascii="Arial" w:hAnsi="Arial" w:cs="Arial"/>
          <w:lang w:eastAsia="en-AU"/>
        </w:rPr>
        <w:t>0</w:t>
      </w:r>
      <w:r w:rsidRPr="00662384">
        <w:rPr>
          <w:rFonts w:ascii="Arial" w:hAnsi="Arial" w:cs="Arial"/>
          <w:lang w:eastAsia="en-AU"/>
        </w:rPr>
        <w:t xml:space="preserve">0 words). 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8996"/>
      </w:tblGrid>
      <w:tr w:rsidR="00ED396E" w:rsidRPr="00662384" w14:paraId="19F54CA5" w14:textId="77777777" w:rsidTr="00F73219">
        <w:tc>
          <w:tcPr>
            <w:tcW w:w="5000" w:type="pct"/>
            <w:shd w:val="clear" w:color="auto" w:fill="auto"/>
          </w:tcPr>
          <w:p w14:paraId="13FC01EC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45E27F38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1D3761EF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70B4D873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64E0B0AE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1AE6FBA0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2A4FD8A2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54367878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48B88795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6A363FDC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3E3CC7DE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3CCC6D89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0992EB1A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6451FF1D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38B4DDFE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0DB526AE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799986AC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11D06DCC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0410E196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16AAECFE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36529A46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</w:tc>
      </w:tr>
    </w:tbl>
    <w:p w14:paraId="728A07EA" w14:textId="77777777" w:rsidR="00ED396E" w:rsidRPr="004D0A82" w:rsidRDefault="00ED396E" w:rsidP="00ED396E">
      <w:pPr>
        <w:widowControl/>
        <w:spacing w:before="120" w:after="120"/>
        <w:ind w:left="272" w:hanging="272"/>
        <w:rPr>
          <w:rFonts w:ascii="Arial" w:hAnsi="Arial" w:cs="Arial"/>
          <w:b/>
        </w:rPr>
      </w:pPr>
    </w:p>
    <w:p w14:paraId="345EA221" w14:textId="77777777" w:rsidR="00ED396E" w:rsidRDefault="00ED396E" w:rsidP="00ED396E">
      <w:pPr>
        <w:widowControl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D7EAB39" w14:textId="77777777" w:rsidR="00ED396E" w:rsidRPr="00662384" w:rsidRDefault="00ED396E" w:rsidP="00ED396E">
      <w:pPr>
        <w:widowControl/>
        <w:spacing w:before="120" w:after="120"/>
        <w:ind w:left="272" w:hanging="272"/>
        <w:rPr>
          <w:rFonts w:ascii="Arial" w:hAnsi="Arial" w:cs="Arial"/>
          <w:b/>
        </w:rPr>
      </w:pPr>
      <w:r w:rsidRPr="00662384">
        <w:rPr>
          <w:rFonts w:ascii="Arial" w:hAnsi="Arial" w:cs="Arial"/>
          <w:b/>
        </w:rPr>
        <w:lastRenderedPageBreak/>
        <w:t xml:space="preserve">Question 2 </w:t>
      </w:r>
    </w:p>
    <w:p w14:paraId="6F7B7E60" w14:textId="300265F4" w:rsidR="00ED396E" w:rsidRPr="00662384" w:rsidRDefault="00ED396E" w:rsidP="00ED396E">
      <w:pPr>
        <w:spacing w:after="120"/>
        <w:rPr>
          <w:rFonts w:ascii="Arial" w:hAnsi="Arial" w:cs="Arial"/>
        </w:rPr>
      </w:pPr>
      <w:r w:rsidRPr="00662384">
        <w:rPr>
          <w:rFonts w:ascii="Arial" w:hAnsi="Arial" w:cs="Arial"/>
        </w:rPr>
        <w:t xml:space="preserve">Please provide a brief statement about your research </w:t>
      </w:r>
      <w:proofErr w:type="gramStart"/>
      <w:r w:rsidRPr="00662384">
        <w:rPr>
          <w:rFonts w:ascii="Arial" w:hAnsi="Arial" w:cs="Arial"/>
        </w:rPr>
        <w:t>track record</w:t>
      </w:r>
      <w:proofErr w:type="gramEnd"/>
      <w:r w:rsidRPr="00662384">
        <w:rPr>
          <w:rFonts w:ascii="Arial" w:hAnsi="Arial" w:cs="Arial"/>
        </w:rPr>
        <w:t xml:space="preserve">.  Please include any career disruptions (e.g. parental or carer leave or other major illness/injury) and other issues that </w:t>
      </w:r>
      <w:proofErr w:type="gramStart"/>
      <w:r w:rsidRPr="00662384">
        <w:rPr>
          <w:rFonts w:ascii="Arial" w:hAnsi="Arial" w:cs="Arial"/>
        </w:rPr>
        <w:t>impact on</w:t>
      </w:r>
      <w:proofErr w:type="gramEnd"/>
      <w:r w:rsidRPr="0066238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your </w:t>
      </w:r>
      <w:r w:rsidRPr="00662384">
        <w:rPr>
          <w:rFonts w:ascii="Arial" w:hAnsi="Arial" w:cs="Arial"/>
        </w:rPr>
        <w:t>research track record</w:t>
      </w:r>
      <w:r>
        <w:rPr>
          <w:rFonts w:ascii="Arial" w:hAnsi="Arial" w:cs="Arial"/>
        </w:rPr>
        <w:t xml:space="preserve"> </w:t>
      </w:r>
      <w:r w:rsidRPr="00662384">
        <w:rPr>
          <w:rFonts w:ascii="Arial" w:hAnsi="Arial" w:cs="Arial"/>
          <w:lang w:eastAsia="en-AU"/>
        </w:rPr>
        <w:t>(maximum of 3</w:t>
      </w:r>
      <w:r w:rsidR="00F73CD8">
        <w:rPr>
          <w:rFonts w:ascii="Arial" w:hAnsi="Arial" w:cs="Arial"/>
          <w:lang w:eastAsia="en-AU"/>
        </w:rPr>
        <w:t>0</w:t>
      </w:r>
      <w:r w:rsidRPr="00662384">
        <w:rPr>
          <w:rFonts w:ascii="Arial" w:hAnsi="Arial" w:cs="Arial"/>
          <w:lang w:eastAsia="en-AU"/>
        </w:rPr>
        <w:t xml:space="preserve">0 words).  </w:t>
      </w:r>
      <w:r>
        <w:rPr>
          <w:rFonts w:ascii="Arial" w:hAnsi="Arial" w:cs="Arial"/>
        </w:rPr>
        <w:t xml:space="preserve"> </w:t>
      </w:r>
      <w:r w:rsidRPr="00662384">
        <w:rPr>
          <w:rFonts w:ascii="Arial" w:hAnsi="Arial" w:cs="Arial"/>
        </w:rPr>
        <w:t xml:space="preserve">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8996"/>
      </w:tblGrid>
      <w:tr w:rsidR="00ED396E" w:rsidRPr="00662384" w14:paraId="477510D9" w14:textId="77777777" w:rsidTr="00F73219">
        <w:tc>
          <w:tcPr>
            <w:tcW w:w="5000" w:type="pct"/>
            <w:shd w:val="clear" w:color="auto" w:fill="auto"/>
          </w:tcPr>
          <w:p w14:paraId="6FAC0C74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3666A76A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1B316F4B" w14:textId="77777777" w:rsidR="00ED396E" w:rsidRDefault="00ED396E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5287454B" w14:textId="77777777" w:rsidR="00ED396E" w:rsidRDefault="00ED396E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2A7A3F2A" w14:textId="77777777" w:rsidR="00ED396E" w:rsidRDefault="00ED396E" w:rsidP="00F73219">
            <w:pPr>
              <w:pStyle w:val="Header"/>
              <w:spacing w:before="120" w:after="120"/>
              <w:rPr>
                <w:rFonts w:ascii="Arial" w:hAnsi="Arial" w:cs="Arial"/>
              </w:rPr>
            </w:pPr>
          </w:p>
          <w:p w14:paraId="2ED5FDD5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6277AA78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23D3B27C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0B730050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55DFB88E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02B801F9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68304D86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  <w:p w14:paraId="201B03FF" w14:textId="77777777" w:rsidR="00ED396E" w:rsidRPr="00662384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142C0C" w14:textId="77777777" w:rsidR="00ED396E" w:rsidRPr="00662384" w:rsidRDefault="00ED396E" w:rsidP="00ED396E">
      <w:pPr>
        <w:widowControl/>
        <w:spacing w:before="120" w:after="120"/>
        <w:ind w:left="272" w:hanging="272"/>
        <w:rPr>
          <w:rFonts w:ascii="Arial" w:hAnsi="Arial" w:cs="Arial"/>
          <w:b/>
        </w:rPr>
      </w:pPr>
    </w:p>
    <w:p w14:paraId="2DEAB2AF" w14:textId="77777777" w:rsidR="00ED396E" w:rsidRPr="00662384" w:rsidRDefault="00ED396E" w:rsidP="00ED396E">
      <w:pPr>
        <w:spacing w:after="120"/>
        <w:rPr>
          <w:rFonts w:ascii="Arial" w:hAnsi="Arial" w:cs="Arial"/>
          <w:b/>
          <w:bCs/>
        </w:rPr>
      </w:pPr>
      <w:r w:rsidRPr="00662384">
        <w:rPr>
          <w:rFonts w:ascii="Arial" w:hAnsi="Arial" w:cs="Arial"/>
          <w:b/>
          <w:bCs/>
        </w:rPr>
        <w:t xml:space="preserve">Question 3 </w:t>
      </w:r>
    </w:p>
    <w:p w14:paraId="1FD5B3D3" w14:textId="2D242196" w:rsidR="00ED396E" w:rsidRPr="00662384" w:rsidRDefault="00ED396E" w:rsidP="00ED396E">
      <w:pPr>
        <w:spacing w:after="120"/>
        <w:rPr>
          <w:rFonts w:ascii="Arial" w:hAnsi="Arial" w:cs="Arial"/>
          <w:i/>
          <w:iCs/>
        </w:rPr>
      </w:pPr>
      <w:r w:rsidRPr="00662384">
        <w:rPr>
          <w:rFonts w:ascii="Arial" w:hAnsi="Arial" w:cs="Arial"/>
        </w:rPr>
        <w:t xml:space="preserve">Please </w:t>
      </w:r>
      <w:r>
        <w:rPr>
          <w:rFonts w:ascii="Arial" w:hAnsi="Arial" w:cs="Arial"/>
        </w:rPr>
        <w:t>describe how your experience and / or expertise will contribute to the review / assessment of research applications</w:t>
      </w:r>
      <w:r w:rsidRPr="00662384">
        <w:rPr>
          <w:rFonts w:ascii="Arial" w:hAnsi="Arial" w:cs="Arial"/>
        </w:rPr>
        <w:t xml:space="preserve"> </w:t>
      </w:r>
      <w:r w:rsidRPr="00662384">
        <w:rPr>
          <w:rFonts w:ascii="Arial" w:hAnsi="Arial" w:cs="Arial"/>
          <w:lang w:eastAsia="en-AU"/>
        </w:rPr>
        <w:t>(maximum of 3</w:t>
      </w:r>
      <w:r w:rsidR="00F73CD8">
        <w:rPr>
          <w:rFonts w:ascii="Arial" w:hAnsi="Arial" w:cs="Arial"/>
          <w:lang w:eastAsia="en-AU"/>
        </w:rPr>
        <w:t>0</w:t>
      </w:r>
      <w:r w:rsidRPr="00662384">
        <w:rPr>
          <w:rFonts w:ascii="Arial" w:hAnsi="Arial" w:cs="Arial"/>
          <w:lang w:eastAsia="en-AU"/>
        </w:rPr>
        <w:t xml:space="preserve">0 words). 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8996"/>
      </w:tblGrid>
      <w:tr w:rsidR="00ED396E" w:rsidRPr="00905ED2" w14:paraId="7DAA8D06" w14:textId="77777777" w:rsidTr="00F73219">
        <w:tc>
          <w:tcPr>
            <w:tcW w:w="5000" w:type="pct"/>
            <w:shd w:val="clear" w:color="auto" w:fill="auto"/>
          </w:tcPr>
          <w:p w14:paraId="64606DBB" w14:textId="77777777" w:rsidR="00ED396E" w:rsidRPr="00905ED2" w:rsidRDefault="00ED396E" w:rsidP="00F73219">
            <w:pPr>
              <w:rPr>
                <w:rFonts w:ascii="Arial" w:hAnsi="Arial" w:cs="Arial"/>
              </w:rPr>
            </w:pPr>
            <w:r w:rsidRPr="00905ED2">
              <w:rPr>
                <w:rFonts w:ascii="Arial" w:hAnsi="Arial" w:cs="Arial"/>
                <w:iCs/>
              </w:rPr>
              <w:t xml:space="preserve">  </w:t>
            </w:r>
          </w:p>
          <w:p w14:paraId="625E9518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618AA4B7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1EDDE902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4240B41D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474A93D4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1315F6F2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4CAF6DF7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011A8496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715D1886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1B82C910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03683DE9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511BD7FA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343984D6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1DA9D89E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17E7D4D5" w14:textId="77777777" w:rsidR="00ED396E" w:rsidRPr="00905ED2" w:rsidRDefault="00ED396E" w:rsidP="00F73219">
            <w:pPr>
              <w:rPr>
                <w:rFonts w:ascii="Arial" w:hAnsi="Arial" w:cs="Arial"/>
              </w:rPr>
            </w:pPr>
          </w:p>
          <w:p w14:paraId="33DCA208" w14:textId="77777777" w:rsidR="00ED396E" w:rsidRPr="00905ED2" w:rsidRDefault="00ED396E" w:rsidP="00F73219">
            <w:pPr>
              <w:rPr>
                <w:rFonts w:ascii="Arial" w:hAnsi="Arial" w:cs="Arial"/>
              </w:rPr>
            </w:pPr>
            <w:r w:rsidRPr="00905ED2">
              <w:rPr>
                <w:rFonts w:ascii="Arial" w:hAnsi="Arial" w:cs="Arial"/>
              </w:rPr>
              <w:t xml:space="preserve">  </w:t>
            </w:r>
          </w:p>
          <w:p w14:paraId="3240DEA7" w14:textId="77777777" w:rsidR="00ED396E" w:rsidRPr="00905ED2" w:rsidRDefault="00ED396E" w:rsidP="00F73219">
            <w:pPr>
              <w:pStyle w:val="Header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F10FA6" w14:textId="77777777" w:rsidR="00ED396E" w:rsidRPr="00662384" w:rsidRDefault="00ED396E" w:rsidP="00ED396E">
      <w:pPr>
        <w:widowControl/>
        <w:spacing w:before="120" w:after="120"/>
        <w:ind w:left="272" w:hanging="272"/>
        <w:rPr>
          <w:rFonts w:ascii="Arial" w:hAnsi="Arial" w:cs="Arial"/>
          <w:b/>
        </w:rPr>
      </w:pPr>
    </w:p>
    <w:p w14:paraId="44F21F82" w14:textId="77777777" w:rsidR="00ED396E" w:rsidRDefault="00ED396E" w:rsidP="00ED396E">
      <w:pPr>
        <w:widowControl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17AF8DA7" w14:textId="77777777" w:rsidR="00ED396E" w:rsidRPr="00662384" w:rsidRDefault="00ED396E" w:rsidP="00ED396E">
      <w:pPr>
        <w:widowControl/>
        <w:spacing w:before="120" w:after="120"/>
        <w:ind w:left="272" w:hanging="272"/>
        <w:rPr>
          <w:rFonts w:ascii="Arial" w:hAnsi="Arial" w:cs="Arial"/>
          <w:b/>
          <w:bCs/>
        </w:rPr>
      </w:pPr>
      <w:r w:rsidRPr="00662384">
        <w:rPr>
          <w:rFonts w:ascii="Arial" w:hAnsi="Arial" w:cs="Arial"/>
          <w:b/>
          <w:bCs/>
        </w:rPr>
        <w:lastRenderedPageBreak/>
        <w:t xml:space="preserve">Question 4 </w:t>
      </w:r>
    </w:p>
    <w:p w14:paraId="44DA07D3" w14:textId="4A49AA68" w:rsidR="00ED396E" w:rsidRPr="009016BC" w:rsidRDefault="00ED396E" w:rsidP="00ED396E">
      <w:pPr>
        <w:shd w:val="clear" w:color="auto" w:fill="FFFFFF"/>
        <w:spacing w:after="120"/>
        <w:rPr>
          <w:rFonts w:ascii="Arial" w:hAnsi="Arial" w:cs="Arial"/>
        </w:rPr>
      </w:pPr>
      <w:r w:rsidRPr="009016BC">
        <w:rPr>
          <w:rFonts w:ascii="Arial" w:hAnsi="Arial" w:cs="Arial"/>
        </w:rPr>
        <w:t xml:space="preserve">Please provide a brief statement outlining what you hope to gain from the ECR Fellow position </w:t>
      </w:r>
      <w:r w:rsidRPr="009016BC">
        <w:rPr>
          <w:rFonts w:ascii="Arial" w:hAnsi="Arial" w:cs="Arial"/>
          <w:lang w:eastAsia="en-AU"/>
        </w:rPr>
        <w:t>(maximum of 3</w:t>
      </w:r>
      <w:r w:rsidR="00F73CD8">
        <w:rPr>
          <w:rFonts w:ascii="Arial" w:hAnsi="Arial" w:cs="Arial"/>
          <w:lang w:eastAsia="en-AU"/>
        </w:rPr>
        <w:t>0</w:t>
      </w:r>
      <w:r w:rsidRPr="009016BC">
        <w:rPr>
          <w:rFonts w:ascii="Arial" w:hAnsi="Arial" w:cs="Arial"/>
          <w:lang w:eastAsia="en-AU"/>
        </w:rPr>
        <w:t xml:space="preserve">0 words). 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996"/>
      </w:tblGrid>
      <w:tr w:rsidR="00ED396E" w:rsidRPr="00662384" w14:paraId="12887459" w14:textId="77777777" w:rsidTr="00F73219">
        <w:tc>
          <w:tcPr>
            <w:tcW w:w="5000" w:type="pct"/>
          </w:tcPr>
          <w:p w14:paraId="7B6B006A" w14:textId="77777777" w:rsidR="00ED396E" w:rsidRPr="00662384" w:rsidRDefault="00ED396E" w:rsidP="00F73219">
            <w:pPr>
              <w:rPr>
                <w:rFonts w:ascii="Arial" w:hAnsi="Arial" w:cs="Arial"/>
              </w:rPr>
            </w:pPr>
            <w:r w:rsidRPr="00662384">
              <w:rPr>
                <w:rFonts w:ascii="Arial" w:hAnsi="Arial" w:cs="Arial"/>
                <w:i/>
                <w:iCs/>
              </w:rPr>
              <w:t xml:space="preserve">   </w:t>
            </w:r>
          </w:p>
          <w:p w14:paraId="52FBEFBF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26295B5D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1BA2C49F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4E5DC654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7E8E51B0" w14:textId="77777777" w:rsidR="00ED396E" w:rsidRDefault="00ED396E" w:rsidP="00F73219">
            <w:pPr>
              <w:rPr>
                <w:rFonts w:ascii="Arial" w:hAnsi="Arial" w:cs="Arial"/>
              </w:rPr>
            </w:pPr>
          </w:p>
          <w:p w14:paraId="34E0D096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2FAEE9E1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644F18FB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497E3085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09184845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03992C67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26491AC6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5D94EFFA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35C71FB0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331782EC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2806655D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186B5B28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6994D41D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0D9A3A6C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  <w:p w14:paraId="70C00B90" w14:textId="77777777" w:rsidR="00ED396E" w:rsidRPr="00662384" w:rsidRDefault="00ED396E" w:rsidP="00F73219">
            <w:pPr>
              <w:rPr>
                <w:rFonts w:ascii="Arial" w:hAnsi="Arial" w:cs="Arial"/>
              </w:rPr>
            </w:pPr>
          </w:p>
        </w:tc>
      </w:tr>
    </w:tbl>
    <w:p w14:paraId="17E43681" w14:textId="77777777" w:rsidR="00ED396E" w:rsidRPr="00662384" w:rsidRDefault="00ED396E" w:rsidP="00ED396E">
      <w:pPr>
        <w:widowControl/>
        <w:rPr>
          <w:rFonts w:ascii="Arial" w:hAnsi="Arial" w:cs="Arial"/>
          <w:b/>
        </w:rPr>
      </w:pPr>
    </w:p>
    <w:p w14:paraId="290BA0DF" w14:textId="77777777" w:rsidR="00ED396E" w:rsidRPr="00662384" w:rsidRDefault="00ED396E" w:rsidP="00ED396E">
      <w:pPr>
        <w:widowControl/>
        <w:rPr>
          <w:rFonts w:ascii="Arial" w:hAnsi="Arial" w:cs="Arial"/>
          <w:b/>
        </w:rPr>
      </w:pPr>
    </w:p>
    <w:p w14:paraId="3E2752B8" w14:textId="77777777" w:rsidR="00ED396E" w:rsidRPr="00662384" w:rsidRDefault="00ED396E" w:rsidP="00ED396E">
      <w:pPr>
        <w:widowControl/>
        <w:spacing w:before="120" w:after="120"/>
        <w:rPr>
          <w:rFonts w:ascii="Arial" w:hAnsi="Arial" w:cs="Arial"/>
          <w:b/>
          <w:u w:val="single"/>
        </w:rPr>
      </w:pPr>
      <w:r w:rsidRPr="00662384">
        <w:rPr>
          <w:rFonts w:ascii="Arial" w:hAnsi="Arial" w:cs="Arial"/>
          <w:b/>
          <w:u w:val="single"/>
        </w:rPr>
        <w:t xml:space="preserve">Certification  </w:t>
      </w:r>
    </w:p>
    <w:p w14:paraId="059D302B" w14:textId="77777777" w:rsidR="00ED396E" w:rsidRPr="00662384" w:rsidRDefault="00ED396E" w:rsidP="00ED396E">
      <w:pPr>
        <w:spacing w:before="120" w:after="120"/>
        <w:rPr>
          <w:rFonts w:ascii="Arial" w:hAnsi="Arial" w:cs="Arial"/>
        </w:rPr>
      </w:pPr>
      <w:r w:rsidRPr="00662384">
        <w:rPr>
          <w:rFonts w:ascii="Arial" w:hAnsi="Arial" w:cs="Arial"/>
        </w:rPr>
        <w:t>I certify that to the best of my knowledge the details provided in this application and in any supporting documentation are true and complete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09"/>
        <w:gridCol w:w="3293"/>
        <w:gridCol w:w="2014"/>
      </w:tblGrid>
      <w:tr w:rsidR="00ED396E" w:rsidRPr="00662384" w14:paraId="0417A20C" w14:textId="77777777" w:rsidTr="00F73219">
        <w:tc>
          <w:tcPr>
            <w:tcW w:w="2057" w:type="pct"/>
            <w:shd w:val="clear" w:color="auto" w:fill="EEF3F8"/>
          </w:tcPr>
          <w:p w14:paraId="7A4D947F" w14:textId="77777777" w:rsidR="00ED396E" w:rsidRPr="00662384" w:rsidRDefault="00ED396E" w:rsidP="00F73219">
            <w:pPr>
              <w:spacing w:before="120" w:after="120"/>
              <w:rPr>
                <w:rFonts w:ascii="Arial" w:hAnsi="Arial" w:cs="Arial"/>
                <w:b/>
              </w:rPr>
            </w:pPr>
            <w:r w:rsidRPr="00662384">
              <w:rPr>
                <w:rFonts w:ascii="Arial" w:hAnsi="Arial" w:cs="Arial"/>
                <w:b/>
              </w:rPr>
              <w:t xml:space="preserve">Name of Applicant </w:t>
            </w:r>
          </w:p>
          <w:p w14:paraId="0D46B2CB" w14:textId="77777777" w:rsidR="00ED396E" w:rsidRPr="00662384" w:rsidRDefault="00ED396E" w:rsidP="00F73219">
            <w:pPr>
              <w:spacing w:before="120" w:after="120"/>
              <w:rPr>
                <w:rFonts w:ascii="Arial" w:hAnsi="Arial" w:cs="Arial"/>
                <w:b/>
              </w:rPr>
            </w:pPr>
            <w:r w:rsidRPr="00662384">
              <w:rPr>
                <w:rFonts w:ascii="Arial" w:hAnsi="Arial" w:cs="Arial"/>
                <w:b/>
              </w:rPr>
              <w:t>(please print)</w:t>
            </w:r>
          </w:p>
        </w:tc>
        <w:tc>
          <w:tcPr>
            <w:tcW w:w="1826" w:type="pct"/>
            <w:shd w:val="clear" w:color="auto" w:fill="EEF3F8"/>
          </w:tcPr>
          <w:p w14:paraId="6C45C386" w14:textId="77777777" w:rsidR="00ED396E" w:rsidRPr="00662384" w:rsidRDefault="00ED396E" w:rsidP="00F73219">
            <w:pPr>
              <w:spacing w:before="120" w:after="120"/>
              <w:rPr>
                <w:rFonts w:ascii="Arial" w:hAnsi="Arial" w:cs="Arial"/>
                <w:b/>
              </w:rPr>
            </w:pPr>
            <w:r w:rsidRPr="00662384">
              <w:rPr>
                <w:rFonts w:ascii="Arial" w:hAnsi="Arial" w:cs="Arial"/>
                <w:b/>
              </w:rPr>
              <w:t xml:space="preserve">Signature </w:t>
            </w:r>
          </w:p>
        </w:tc>
        <w:tc>
          <w:tcPr>
            <w:tcW w:w="1117" w:type="pct"/>
            <w:shd w:val="clear" w:color="auto" w:fill="EEF3F8"/>
          </w:tcPr>
          <w:p w14:paraId="4B6AEB35" w14:textId="77777777" w:rsidR="00ED396E" w:rsidRPr="00662384" w:rsidRDefault="00ED396E" w:rsidP="00F73219">
            <w:pPr>
              <w:spacing w:before="120" w:after="120"/>
              <w:rPr>
                <w:rFonts w:ascii="Arial" w:hAnsi="Arial" w:cs="Arial"/>
                <w:b/>
              </w:rPr>
            </w:pPr>
            <w:r w:rsidRPr="00662384">
              <w:rPr>
                <w:rFonts w:ascii="Arial" w:hAnsi="Arial" w:cs="Arial"/>
                <w:b/>
              </w:rPr>
              <w:t>Date</w:t>
            </w:r>
          </w:p>
          <w:p w14:paraId="5FCE3016" w14:textId="77777777" w:rsidR="00ED396E" w:rsidRPr="00662384" w:rsidRDefault="00ED396E" w:rsidP="00F73219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</w:tr>
      <w:tr w:rsidR="00ED396E" w:rsidRPr="00662384" w14:paraId="4A6775BD" w14:textId="77777777" w:rsidTr="00F73219">
        <w:trPr>
          <w:trHeight w:val="685"/>
        </w:trPr>
        <w:tc>
          <w:tcPr>
            <w:tcW w:w="2057" w:type="pct"/>
            <w:shd w:val="clear" w:color="auto" w:fill="auto"/>
          </w:tcPr>
          <w:p w14:paraId="19B068F9" w14:textId="77777777" w:rsidR="00ED396E" w:rsidRPr="00662384" w:rsidRDefault="00ED396E" w:rsidP="00F73219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826" w:type="pct"/>
            <w:shd w:val="clear" w:color="auto" w:fill="auto"/>
          </w:tcPr>
          <w:p w14:paraId="1FB7DE4B" w14:textId="77777777" w:rsidR="00ED396E" w:rsidRPr="00662384" w:rsidRDefault="00ED396E" w:rsidP="00F73219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117" w:type="pct"/>
            <w:shd w:val="clear" w:color="auto" w:fill="auto"/>
          </w:tcPr>
          <w:p w14:paraId="6BD7A1CF" w14:textId="77777777" w:rsidR="00ED396E" w:rsidRPr="00662384" w:rsidRDefault="00ED396E" w:rsidP="00F73219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E1CB118" w14:textId="77777777" w:rsidR="00ED396E" w:rsidRPr="00662384" w:rsidRDefault="00ED396E" w:rsidP="00ED396E">
      <w:pPr>
        <w:spacing w:before="120" w:after="120"/>
        <w:rPr>
          <w:rFonts w:ascii="Arial" w:hAnsi="Arial" w:cs="Arial"/>
          <w:b/>
        </w:rPr>
      </w:pPr>
    </w:p>
    <w:p w14:paraId="2DC2D2F7" w14:textId="77777777" w:rsidR="00ED396E" w:rsidRPr="00C511DA" w:rsidRDefault="00ED396E" w:rsidP="00C511DA">
      <w:pPr>
        <w:spacing w:before="120" w:after="120"/>
        <w:rPr>
          <w:rFonts w:ascii="Arial" w:hAnsi="Arial" w:cs="Arial"/>
          <w:b/>
        </w:rPr>
      </w:pPr>
      <w:r w:rsidRPr="00C511DA">
        <w:rPr>
          <w:rFonts w:ascii="Arial" w:hAnsi="Arial" w:cs="Arial"/>
          <w:b/>
          <w:color w:val="FF0000"/>
          <w:lang w:eastAsia="en-AU"/>
        </w:rPr>
        <w:t xml:space="preserve">Please include a brief resume (maximum of 5 pages) with your application. </w:t>
      </w:r>
      <w:r w:rsidRPr="00C511DA">
        <w:rPr>
          <w:rFonts w:ascii="Arial" w:hAnsi="Arial" w:cs="Arial"/>
          <w:b/>
          <w:lang w:eastAsia="en-AU"/>
        </w:rPr>
        <w:t xml:space="preserve"> </w:t>
      </w:r>
    </w:p>
    <w:p w14:paraId="26242147" w14:textId="77777777" w:rsidR="00ED396E" w:rsidRPr="00234318" w:rsidRDefault="00ED396E" w:rsidP="00C511DA">
      <w:pPr>
        <w:spacing w:before="120" w:after="120"/>
        <w:rPr>
          <w:rFonts w:ascii="Arial" w:hAnsi="Arial" w:cs="Arial"/>
        </w:rPr>
      </w:pPr>
    </w:p>
    <w:p w14:paraId="2A41A9B1" w14:textId="77777777" w:rsidR="00ED396E" w:rsidRPr="001B11DA" w:rsidRDefault="00ED396E" w:rsidP="00C511DA">
      <w:pPr>
        <w:rPr>
          <w:rFonts w:ascii="Arial" w:hAnsi="Arial" w:cs="Arial"/>
          <w:b/>
          <w:color w:val="000000"/>
        </w:rPr>
      </w:pPr>
      <w:r w:rsidRPr="001B11DA">
        <w:rPr>
          <w:rFonts w:ascii="Arial" w:hAnsi="Arial" w:cs="Arial"/>
          <w:b/>
          <w:color w:val="000000"/>
        </w:rPr>
        <w:t>Applications close Sunday 25 August 2024.</w:t>
      </w:r>
    </w:p>
    <w:p w14:paraId="3417C06C" w14:textId="77777777" w:rsidR="00ED396E" w:rsidRPr="00234318" w:rsidRDefault="00ED396E" w:rsidP="00C511DA">
      <w:pPr>
        <w:rPr>
          <w:rFonts w:ascii="Arial" w:hAnsi="Arial" w:cs="Arial"/>
        </w:rPr>
      </w:pPr>
    </w:p>
    <w:p w14:paraId="0E3DAFE7" w14:textId="77777777" w:rsidR="00ED396E" w:rsidRPr="00234318" w:rsidRDefault="00ED396E" w:rsidP="00C511DA">
      <w:pPr>
        <w:spacing w:before="240" w:after="120"/>
        <w:rPr>
          <w:rFonts w:ascii="Arial" w:hAnsi="Arial" w:cs="Arial"/>
        </w:rPr>
      </w:pPr>
      <w:r w:rsidRPr="00234318">
        <w:rPr>
          <w:rFonts w:ascii="Arial" w:hAnsi="Arial" w:cs="Arial"/>
        </w:rPr>
        <w:t xml:space="preserve">Please email your application </w:t>
      </w:r>
      <w:proofErr w:type="gramStart"/>
      <w:r w:rsidRPr="00234318">
        <w:rPr>
          <w:rFonts w:ascii="Arial" w:hAnsi="Arial" w:cs="Arial"/>
        </w:rPr>
        <w:t>to</w:t>
      </w:r>
      <w:proofErr w:type="gramEnd"/>
      <w:r w:rsidRPr="00234318">
        <w:rPr>
          <w:rFonts w:ascii="Arial" w:hAnsi="Arial" w:cs="Arial"/>
        </w:rPr>
        <w:t xml:space="preserve">: </w:t>
      </w:r>
    </w:p>
    <w:p w14:paraId="6F91DB06" w14:textId="77777777" w:rsidR="00ED396E" w:rsidRPr="00234318" w:rsidRDefault="00D5199F" w:rsidP="00C511DA">
      <w:pPr>
        <w:spacing w:before="120" w:after="120"/>
        <w:rPr>
          <w:rFonts w:ascii="Arial" w:hAnsi="Arial" w:cs="Arial"/>
        </w:rPr>
      </w:pPr>
      <w:hyperlink r:id="rId11" w:history="1">
        <w:r w:rsidR="00ED396E" w:rsidRPr="00234318">
          <w:rPr>
            <w:rStyle w:val="Hyperlink"/>
            <w:rFonts w:ascii="Arial" w:hAnsi="Arial" w:cs="Arial"/>
          </w:rPr>
          <w:t>jenine.fleming@australian.physio</w:t>
        </w:r>
      </w:hyperlink>
      <w:bookmarkStart w:id="0" w:name="_GoBack"/>
      <w:bookmarkEnd w:id="0"/>
    </w:p>
    <w:p w14:paraId="498C7887" w14:textId="77777777" w:rsidR="00ED396E" w:rsidRPr="00662384" w:rsidRDefault="00ED396E" w:rsidP="00ED396E">
      <w:pPr>
        <w:spacing w:before="120" w:after="120"/>
        <w:rPr>
          <w:rFonts w:ascii="Arial" w:hAnsi="Arial" w:cs="Arial"/>
        </w:rPr>
      </w:pPr>
    </w:p>
    <w:p w14:paraId="2CF8BCEB" w14:textId="77777777" w:rsidR="00ED396E" w:rsidRPr="00AB307E" w:rsidRDefault="00ED396E" w:rsidP="00ED396E">
      <w:pPr>
        <w:pStyle w:val="Tablebody"/>
        <w:framePr w:hSpace="180" w:wrap="around" w:vAnchor="text" w:hAnchor="margin" w:y="342"/>
        <w:spacing w:before="0"/>
        <w:rPr>
          <w:rFonts w:ascii="Arial" w:hAnsi="Arial" w:cs="Arial"/>
          <w:sz w:val="20"/>
          <w:szCs w:val="20"/>
        </w:rPr>
      </w:pPr>
    </w:p>
    <w:p w14:paraId="5D745019" w14:textId="77777777" w:rsidR="00ED396E" w:rsidRPr="008E53DC" w:rsidRDefault="00ED396E" w:rsidP="00ED396E">
      <w:pPr>
        <w:spacing w:before="120" w:after="120"/>
        <w:rPr>
          <w:rFonts w:ascii="Arial" w:hAnsi="Arial" w:cs="Arial"/>
        </w:rPr>
      </w:pPr>
    </w:p>
    <w:p w14:paraId="0FF61860" w14:textId="77777777" w:rsidR="006B17E7" w:rsidRPr="00ED396E" w:rsidRDefault="006B17E7" w:rsidP="00ED396E"/>
    <w:sectPr w:rsidR="006B17E7" w:rsidRPr="00ED396E" w:rsidSect="00AE4FF3">
      <w:headerReference w:type="default" r:id="rId12"/>
      <w:footerReference w:type="default" r:id="rId13"/>
      <w:pgSz w:w="11906" w:h="16838"/>
      <w:pgMar w:top="1440" w:right="1440" w:bottom="12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C737DC" w16cex:dateUtc="2024-02-26T05:10:00Z"/>
  <w16cex:commentExtensible w16cex:durableId="21064926" w16cex:dateUtc="2024-02-26T05:1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E8293" w14:textId="77777777" w:rsidR="00D5199F" w:rsidRDefault="00D5199F" w:rsidP="00412B8F">
      <w:r>
        <w:separator/>
      </w:r>
    </w:p>
  </w:endnote>
  <w:endnote w:type="continuationSeparator" w:id="0">
    <w:p w14:paraId="54D07812" w14:textId="77777777" w:rsidR="00D5199F" w:rsidRDefault="00D5199F" w:rsidP="00412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6853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A2714A6" w14:textId="2181DAA1" w:rsidR="00ED396E" w:rsidRDefault="006A238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t xml:space="preserve">2025 APA Grants Review Committee ECR Fellow application form                                       </w:t>
        </w:r>
        <w:r w:rsidR="00ED396E">
          <w:fldChar w:fldCharType="begin"/>
        </w:r>
        <w:r w:rsidR="00ED396E">
          <w:instrText xml:space="preserve"> PAGE   \* MERGEFORMAT </w:instrText>
        </w:r>
        <w:r w:rsidR="00ED396E">
          <w:fldChar w:fldCharType="separate"/>
        </w:r>
        <w:r w:rsidR="00C511DA" w:rsidRPr="00C511DA">
          <w:rPr>
            <w:b/>
            <w:bCs/>
            <w:noProof/>
          </w:rPr>
          <w:t>3</w:t>
        </w:r>
        <w:r w:rsidR="00ED396E">
          <w:rPr>
            <w:b/>
            <w:bCs/>
            <w:noProof/>
          </w:rPr>
          <w:fldChar w:fldCharType="end"/>
        </w:r>
        <w:r w:rsidR="00ED396E">
          <w:rPr>
            <w:b/>
            <w:bCs/>
          </w:rPr>
          <w:t xml:space="preserve"> | </w:t>
        </w:r>
        <w:r w:rsidR="00ED396E">
          <w:rPr>
            <w:color w:val="7F7F7F" w:themeColor="background1" w:themeShade="7F"/>
            <w:spacing w:val="60"/>
          </w:rPr>
          <w:t>Page</w:t>
        </w:r>
      </w:p>
    </w:sdtContent>
  </w:sdt>
  <w:p w14:paraId="3F83723E" w14:textId="4E637FB5" w:rsidR="00412B8F" w:rsidRDefault="00412B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0BC130" w14:textId="77777777" w:rsidR="00D5199F" w:rsidRDefault="00D5199F" w:rsidP="00412B8F">
      <w:r>
        <w:separator/>
      </w:r>
    </w:p>
  </w:footnote>
  <w:footnote w:type="continuationSeparator" w:id="0">
    <w:p w14:paraId="509A0CED" w14:textId="77777777" w:rsidR="00D5199F" w:rsidRDefault="00D5199F" w:rsidP="00412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35CEA9" w14:textId="5BA81915" w:rsidR="00412B8F" w:rsidRDefault="00412B8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75460769" wp14:editId="6547B9C7">
          <wp:simplePos x="0" y="0"/>
          <wp:positionH relativeFrom="page">
            <wp:posOffset>9427</wp:posOffset>
          </wp:positionH>
          <wp:positionV relativeFrom="page">
            <wp:posOffset>5747</wp:posOffset>
          </wp:positionV>
          <wp:extent cx="7558200" cy="889200"/>
          <wp:effectExtent l="0" t="0" r="0" b="0"/>
          <wp:wrapTight wrapText="bothSides">
            <wp:wrapPolygon edited="0">
              <wp:start x="0" y="0"/>
              <wp:lineTo x="0" y="21291"/>
              <wp:lineTo x="21560" y="21291"/>
              <wp:lineTo x="2156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200" cy="88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19B4"/>
    <w:multiLevelType w:val="multilevel"/>
    <w:tmpl w:val="96B64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D7AC7"/>
    <w:multiLevelType w:val="hybridMultilevel"/>
    <w:tmpl w:val="F4D8C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678FF"/>
    <w:multiLevelType w:val="hybridMultilevel"/>
    <w:tmpl w:val="24A66C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73569"/>
    <w:multiLevelType w:val="hybridMultilevel"/>
    <w:tmpl w:val="77B250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A7520"/>
    <w:multiLevelType w:val="hybridMultilevel"/>
    <w:tmpl w:val="4F8C0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46AF9"/>
    <w:multiLevelType w:val="hybridMultilevel"/>
    <w:tmpl w:val="50068986"/>
    <w:lvl w:ilvl="0" w:tplc="BCBC0BEA">
      <w:start w:val="202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467"/>
    <w:multiLevelType w:val="multilevel"/>
    <w:tmpl w:val="58BEC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EA1F45"/>
    <w:multiLevelType w:val="hybridMultilevel"/>
    <w:tmpl w:val="08422582"/>
    <w:lvl w:ilvl="0" w:tplc="5B8A585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21483"/>
    <w:multiLevelType w:val="multilevel"/>
    <w:tmpl w:val="227A2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CA09D8"/>
    <w:multiLevelType w:val="hybridMultilevel"/>
    <w:tmpl w:val="4D4CF574"/>
    <w:lvl w:ilvl="0" w:tplc="BCBC0BEA">
      <w:start w:val="202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7139E"/>
    <w:multiLevelType w:val="hybridMultilevel"/>
    <w:tmpl w:val="4E3CB2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306120"/>
    <w:multiLevelType w:val="multilevel"/>
    <w:tmpl w:val="B6824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4D1D09"/>
    <w:multiLevelType w:val="hybridMultilevel"/>
    <w:tmpl w:val="1C7873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D90665"/>
    <w:multiLevelType w:val="multilevel"/>
    <w:tmpl w:val="EBE0A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C9509B"/>
    <w:multiLevelType w:val="multilevel"/>
    <w:tmpl w:val="46A0E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2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11"/>
  </w:num>
  <w:num w:numId="12">
    <w:abstractNumId w:val="14"/>
  </w:num>
  <w:num w:numId="13">
    <w:abstractNumId w:val="8"/>
  </w:num>
  <w:num w:numId="14">
    <w:abstractNumId w:val="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MDA2N7EwszAyNjdV0lEKTi0uzszPAykwqgUA3ux20iwAAAA="/>
  </w:docVars>
  <w:rsids>
    <w:rsidRoot w:val="00B54DAA"/>
    <w:rsid w:val="000117E9"/>
    <w:rsid w:val="00011ACF"/>
    <w:rsid w:val="000213C5"/>
    <w:rsid w:val="00026E07"/>
    <w:rsid w:val="00031754"/>
    <w:rsid w:val="00044F43"/>
    <w:rsid w:val="00062E11"/>
    <w:rsid w:val="00071332"/>
    <w:rsid w:val="00073FE1"/>
    <w:rsid w:val="000A20A8"/>
    <w:rsid w:val="000A6DA1"/>
    <w:rsid w:val="000E3A7E"/>
    <w:rsid w:val="00122F73"/>
    <w:rsid w:val="00131374"/>
    <w:rsid w:val="00132588"/>
    <w:rsid w:val="001348FC"/>
    <w:rsid w:val="00160A49"/>
    <w:rsid w:val="0017094E"/>
    <w:rsid w:val="00170E8F"/>
    <w:rsid w:val="001A6B04"/>
    <w:rsid w:val="001C4790"/>
    <w:rsid w:val="00236CB3"/>
    <w:rsid w:val="00241CEF"/>
    <w:rsid w:val="00244BEA"/>
    <w:rsid w:val="0025079D"/>
    <w:rsid w:val="00251413"/>
    <w:rsid w:val="002A2262"/>
    <w:rsid w:val="002A781A"/>
    <w:rsid w:val="002D7E86"/>
    <w:rsid w:val="002E2005"/>
    <w:rsid w:val="002F118E"/>
    <w:rsid w:val="0030749C"/>
    <w:rsid w:val="00336C0F"/>
    <w:rsid w:val="00336D0C"/>
    <w:rsid w:val="00344B28"/>
    <w:rsid w:val="003B4E9E"/>
    <w:rsid w:val="003D1C5C"/>
    <w:rsid w:val="003E6BEF"/>
    <w:rsid w:val="004022B2"/>
    <w:rsid w:val="00403FE2"/>
    <w:rsid w:val="00412B8F"/>
    <w:rsid w:val="00436871"/>
    <w:rsid w:val="00453BBF"/>
    <w:rsid w:val="00461CB7"/>
    <w:rsid w:val="00467CB4"/>
    <w:rsid w:val="00476DAA"/>
    <w:rsid w:val="004A47BF"/>
    <w:rsid w:val="004E369E"/>
    <w:rsid w:val="004E4EBE"/>
    <w:rsid w:val="004F0D6F"/>
    <w:rsid w:val="004F239B"/>
    <w:rsid w:val="00521571"/>
    <w:rsid w:val="00530565"/>
    <w:rsid w:val="00532911"/>
    <w:rsid w:val="0054112F"/>
    <w:rsid w:val="00592CB3"/>
    <w:rsid w:val="00597F07"/>
    <w:rsid w:val="005A41CF"/>
    <w:rsid w:val="005A4BA7"/>
    <w:rsid w:val="005A5338"/>
    <w:rsid w:val="005A53B8"/>
    <w:rsid w:val="005A69B8"/>
    <w:rsid w:val="005A7A16"/>
    <w:rsid w:val="005D5273"/>
    <w:rsid w:val="005F0157"/>
    <w:rsid w:val="00602056"/>
    <w:rsid w:val="00615928"/>
    <w:rsid w:val="006435F9"/>
    <w:rsid w:val="006971B0"/>
    <w:rsid w:val="006A2381"/>
    <w:rsid w:val="006B17E7"/>
    <w:rsid w:val="006B7904"/>
    <w:rsid w:val="006C1728"/>
    <w:rsid w:val="006E720B"/>
    <w:rsid w:val="006F51F6"/>
    <w:rsid w:val="00705B25"/>
    <w:rsid w:val="0071212A"/>
    <w:rsid w:val="007174BB"/>
    <w:rsid w:val="007237A0"/>
    <w:rsid w:val="007306F1"/>
    <w:rsid w:val="00742118"/>
    <w:rsid w:val="00752F76"/>
    <w:rsid w:val="007734F3"/>
    <w:rsid w:val="007738CB"/>
    <w:rsid w:val="007B2351"/>
    <w:rsid w:val="007E1F71"/>
    <w:rsid w:val="007E350F"/>
    <w:rsid w:val="007E5C5C"/>
    <w:rsid w:val="007E60A8"/>
    <w:rsid w:val="007F0DD4"/>
    <w:rsid w:val="007F7E85"/>
    <w:rsid w:val="008342F8"/>
    <w:rsid w:val="008416AC"/>
    <w:rsid w:val="0084308A"/>
    <w:rsid w:val="00844040"/>
    <w:rsid w:val="00844F93"/>
    <w:rsid w:val="008602E0"/>
    <w:rsid w:val="00865DF1"/>
    <w:rsid w:val="00875983"/>
    <w:rsid w:val="0089201B"/>
    <w:rsid w:val="008959BC"/>
    <w:rsid w:val="008A44A8"/>
    <w:rsid w:val="008B37AB"/>
    <w:rsid w:val="008B7363"/>
    <w:rsid w:val="008C0353"/>
    <w:rsid w:val="008C39DB"/>
    <w:rsid w:val="008C44C5"/>
    <w:rsid w:val="008D1A05"/>
    <w:rsid w:val="008D69DA"/>
    <w:rsid w:val="008F3E36"/>
    <w:rsid w:val="00901F85"/>
    <w:rsid w:val="00914932"/>
    <w:rsid w:val="009209DA"/>
    <w:rsid w:val="0092706C"/>
    <w:rsid w:val="00963F6B"/>
    <w:rsid w:val="009733AD"/>
    <w:rsid w:val="009912DC"/>
    <w:rsid w:val="009964F0"/>
    <w:rsid w:val="009A288B"/>
    <w:rsid w:val="009E5BDF"/>
    <w:rsid w:val="009F5195"/>
    <w:rsid w:val="009F6A68"/>
    <w:rsid w:val="00A0377B"/>
    <w:rsid w:val="00A177AE"/>
    <w:rsid w:val="00A22448"/>
    <w:rsid w:val="00A35807"/>
    <w:rsid w:val="00A43F7C"/>
    <w:rsid w:val="00A5646B"/>
    <w:rsid w:val="00A62254"/>
    <w:rsid w:val="00A62352"/>
    <w:rsid w:val="00A66D1C"/>
    <w:rsid w:val="00A931E1"/>
    <w:rsid w:val="00AB6A0E"/>
    <w:rsid w:val="00AC0E1B"/>
    <w:rsid w:val="00AC2AFF"/>
    <w:rsid w:val="00AE4FF3"/>
    <w:rsid w:val="00AE66D4"/>
    <w:rsid w:val="00B11E78"/>
    <w:rsid w:val="00B4353A"/>
    <w:rsid w:val="00B54DAA"/>
    <w:rsid w:val="00B55AAD"/>
    <w:rsid w:val="00B61E5E"/>
    <w:rsid w:val="00B666BE"/>
    <w:rsid w:val="00BA6926"/>
    <w:rsid w:val="00BB4732"/>
    <w:rsid w:val="00BE08E9"/>
    <w:rsid w:val="00BE5336"/>
    <w:rsid w:val="00BF1555"/>
    <w:rsid w:val="00BF743E"/>
    <w:rsid w:val="00C34B00"/>
    <w:rsid w:val="00C3533F"/>
    <w:rsid w:val="00C511DA"/>
    <w:rsid w:val="00C555D3"/>
    <w:rsid w:val="00C61FF8"/>
    <w:rsid w:val="00C70506"/>
    <w:rsid w:val="00C7722F"/>
    <w:rsid w:val="00C837C3"/>
    <w:rsid w:val="00C92720"/>
    <w:rsid w:val="00C96D7A"/>
    <w:rsid w:val="00CD18AA"/>
    <w:rsid w:val="00CD2722"/>
    <w:rsid w:val="00CD32DF"/>
    <w:rsid w:val="00CE4434"/>
    <w:rsid w:val="00CF65B8"/>
    <w:rsid w:val="00D13B77"/>
    <w:rsid w:val="00D45A73"/>
    <w:rsid w:val="00D51396"/>
    <w:rsid w:val="00D5199F"/>
    <w:rsid w:val="00D67869"/>
    <w:rsid w:val="00DA2B7F"/>
    <w:rsid w:val="00DB3A9D"/>
    <w:rsid w:val="00DB5DF4"/>
    <w:rsid w:val="00DD4A9C"/>
    <w:rsid w:val="00E3086A"/>
    <w:rsid w:val="00E6439C"/>
    <w:rsid w:val="00E72474"/>
    <w:rsid w:val="00E94F3D"/>
    <w:rsid w:val="00EB3A9C"/>
    <w:rsid w:val="00EB4F24"/>
    <w:rsid w:val="00EB6B2D"/>
    <w:rsid w:val="00EC4BF4"/>
    <w:rsid w:val="00ED396E"/>
    <w:rsid w:val="00EF1CB1"/>
    <w:rsid w:val="00F30B34"/>
    <w:rsid w:val="00F33E35"/>
    <w:rsid w:val="00F445C8"/>
    <w:rsid w:val="00F53BB8"/>
    <w:rsid w:val="00F66F98"/>
    <w:rsid w:val="00F73CD8"/>
    <w:rsid w:val="00FA3E08"/>
    <w:rsid w:val="00FA6C98"/>
    <w:rsid w:val="00FB009E"/>
    <w:rsid w:val="00FB5ABA"/>
    <w:rsid w:val="00FC46D2"/>
    <w:rsid w:val="00FD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268BAE"/>
  <w15:chartTrackingRefBased/>
  <w15:docId w15:val="{390AEF03-F32F-49DD-802C-7C2F44122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396E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4DAA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D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54DA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26E07"/>
    <w:rPr>
      <w:color w:val="0563C1" w:themeColor="hyperlink"/>
      <w:u w:val="single"/>
    </w:rPr>
  </w:style>
  <w:style w:type="paragraph" w:customStyle="1" w:styleId="fontstyle--afterp">
    <w:name w:val="font_style--after_p"/>
    <w:basedOn w:val="Normal"/>
    <w:rsid w:val="00026E07"/>
    <w:pPr>
      <w:widowControl/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E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0A4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D18AA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453BBF"/>
    <w:rPr>
      <w:b/>
      <w:bCs/>
    </w:rPr>
  </w:style>
  <w:style w:type="paragraph" w:customStyle="1" w:styleId="xmsonormal">
    <w:name w:val="x_msonormal"/>
    <w:basedOn w:val="Normal"/>
    <w:rsid w:val="00875983"/>
    <w:pPr>
      <w:widowControl/>
      <w:spacing w:before="100" w:beforeAutospacing="1" w:after="100" w:afterAutospacing="1"/>
    </w:pPr>
    <w:rPr>
      <w:rFonts w:eastAsia="Calibri"/>
      <w:sz w:val="24"/>
      <w:szCs w:val="24"/>
      <w:lang w:eastAsia="en-AU"/>
    </w:rPr>
  </w:style>
  <w:style w:type="character" w:customStyle="1" w:styleId="Title1">
    <w:name w:val="Title1"/>
    <w:basedOn w:val="DefaultParagraphFont"/>
    <w:rsid w:val="00FB009E"/>
  </w:style>
  <w:style w:type="character" w:customStyle="1" w:styleId="readmore">
    <w:name w:val="readmore"/>
    <w:basedOn w:val="DefaultParagraphFont"/>
    <w:rsid w:val="00FB009E"/>
  </w:style>
  <w:style w:type="character" w:customStyle="1" w:styleId="ui-provider">
    <w:name w:val="ui-provider"/>
    <w:basedOn w:val="DefaultParagraphFont"/>
    <w:rsid w:val="00AC2AFF"/>
  </w:style>
  <w:style w:type="paragraph" w:styleId="Header">
    <w:name w:val="header"/>
    <w:basedOn w:val="Normal"/>
    <w:link w:val="HeaderChar"/>
    <w:unhideWhenUsed/>
    <w:rsid w:val="00412B8F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2B8F"/>
  </w:style>
  <w:style w:type="paragraph" w:styleId="Footer">
    <w:name w:val="footer"/>
    <w:basedOn w:val="Normal"/>
    <w:link w:val="FooterChar"/>
    <w:uiPriority w:val="99"/>
    <w:unhideWhenUsed/>
    <w:rsid w:val="00412B8F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2B8F"/>
  </w:style>
  <w:style w:type="paragraph" w:styleId="BodyText">
    <w:name w:val="Body Text"/>
    <w:basedOn w:val="Normal"/>
    <w:link w:val="BodyTextChar"/>
    <w:uiPriority w:val="99"/>
    <w:semiHidden/>
    <w:unhideWhenUsed/>
    <w:rsid w:val="00B55AAD"/>
    <w:pPr>
      <w:widowControl/>
      <w:spacing w:after="12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55AAD"/>
  </w:style>
  <w:style w:type="paragraph" w:styleId="Revision">
    <w:name w:val="Revision"/>
    <w:hidden/>
    <w:uiPriority w:val="99"/>
    <w:semiHidden/>
    <w:rsid w:val="004E4EB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E4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4EBE"/>
    <w:pPr>
      <w:widowControl/>
      <w:spacing w:after="16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4E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E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EB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8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869"/>
    <w:rPr>
      <w:rFonts w:ascii="Segoe UI" w:hAnsi="Segoe UI" w:cs="Segoe UI"/>
      <w:sz w:val="18"/>
      <w:szCs w:val="18"/>
    </w:rPr>
  </w:style>
  <w:style w:type="paragraph" w:customStyle="1" w:styleId="Tablebody">
    <w:name w:val="Table body"/>
    <w:basedOn w:val="Normal"/>
    <w:link w:val="TablebodyChar"/>
    <w:qFormat/>
    <w:rsid w:val="00ED396E"/>
    <w:pPr>
      <w:widowControl/>
      <w:spacing w:before="40"/>
    </w:pPr>
    <w:rPr>
      <w:rFonts w:ascii="Calibri" w:eastAsia="Calibri" w:hAnsi="Calibri"/>
      <w:sz w:val="22"/>
      <w:szCs w:val="22"/>
    </w:rPr>
  </w:style>
  <w:style w:type="character" w:customStyle="1" w:styleId="TablebodyChar">
    <w:name w:val="Table body Char"/>
    <w:link w:val="Tablebody"/>
    <w:rsid w:val="00ED396E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91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D76FA598E7374D8DBED17D173D6E39" ma:contentTypeVersion="11" ma:contentTypeDescription="Create a new document." ma:contentTypeScope="" ma:versionID="f2f4c31f12d5891f34aa32da744b9675">
  <xsd:schema xmlns:xsd="http://www.w3.org/2001/XMLSchema" xmlns:xs="http://www.w3.org/2001/XMLSchema" xmlns:p="http://schemas.microsoft.com/office/2006/metadata/properties" xmlns:ns2="1af77e43-c9d0-48ed-8133-196fd3039cbe" xmlns:ns3="69a87dd0-4656-43ed-a90f-e8acad9472c9" targetNamespace="http://schemas.microsoft.com/office/2006/metadata/properties" ma:root="true" ma:fieldsID="3aeffb362a67c905dbb0eeead5fe2819" ns2:_="" ns3:_="">
    <xsd:import namespace="1af77e43-c9d0-48ed-8133-196fd3039cbe"/>
    <xsd:import namespace="69a87dd0-4656-43ed-a90f-e8acad947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77e43-c9d0-48ed-8133-196fd3039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a87dd0-4656-43ed-a90f-e8acad947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36D65-B1FF-44FE-9864-57CC6811A5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386E35-55E8-4E63-B26E-572B42363D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f77e43-c9d0-48ed-8133-196fd3039cbe"/>
    <ds:schemaRef ds:uri="69a87dd0-4656-43ed-a90f-e8acad947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B747BE-793D-4828-8B07-ED7207953C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040933-7D7C-49B1-8089-F425724B0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group update brief 2024</vt:lpstr>
    </vt:vector>
  </TitlesOfParts>
  <Manager/>
  <Company/>
  <LinksUpToDate>false</LinksUpToDate>
  <CharactersWithSpaces>14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group update brief 2024</dc:title>
  <dc:subject/>
  <dc:creator>Jenine Fleming</dc:creator>
  <cp:keywords/>
  <dc:description/>
  <cp:lastModifiedBy>Amelia Martin</cp:lastModifiedBy>
  <cp:revision>3</cp:revision>
  <dcterms:created xsi:type="dcterms:W3CDTF">2024-06-19T02:14:00Z</dcterms:created>
  <dcterms:modified xsi:type="dcterms:W3CDTF">2024-06-20T02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D76FA598E7374D8DBED17D173D6E39</vt:lpwstr>
  </property>
</Properties>
</file>